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AFD46" w14:textId="62F7FA9E" w:rsidR="009F666F" w:rsidRDefault="00713E1C" w:rsidP="00713E1C">
      <w:pPr>
        <w:jc w:val="center"/>
      </w:pPr>
      <w:r>
        <w:rPr>
          <w:rFonts w:ascii="Times New Roman"/>
          <w:noProof/>
          <w:sz w:val="20"/>
        </w:rPr>
        <w:drawing>
          <wp:inline distT="0" distB="0" distL="0" distR="0" wp14:anchorId="106B20CD" wp14:editId="50171FB7">
            <wp:extent cx="1828800" cy="167792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67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6703D" w14:textId="5A20776C" w:rsidR="00713E1C" w:rsidRDefault="00713E1C" w:rsidP="00713E1C">
      <w:pPr>
        <w:jc w:val="center"/>
      </w:pPr>
    </w:p>
    <w:p w14:paraId="2B76A334" w14:textId="6BA091D7" w:rsidR="00713E1C" w:rsidRDefault="00713E1C" w:rsidP="00713E1C">
      <w:pPr>
        <w:jc w:val="center"/>
      </w:pPr>
    </w:p>
    <w:p w14:paraId="53BCFAC8" w14:textId="105702FB" w:rsidR="00713E1C" w:rsidRDefault="00713E1C" w:rsidP="00713E1C">
      <w:pPr>
        <w:jc w:val="center"/>
      </w:pPr>
    </w:p>
    <w:p w14:paraId="112FE400" w14:textId="751A19DE" w:rsidR="00713E1C" w:rsidRDefault="00713E1C" w:rsidP="00713E1C">
      <w:pPr>
        <w:jc w:val="center"/>
      </w:pPr>
      <w:r w:rsidRPr="00713E1C">
        <w:rPr>
          <w:rFonts w:ascii="Times New Roman" w:hAnsi="Times New Roman" w:cs="Times New Roman"/>
          <w:noProof/>
          <w:sz w:val="48"/>
          <w:szCs w:val="5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959374" wp14:editId="6F41FE51">
                <wp:simplePos x="0" y="0"/>
                <wp:positionH relativeFrom="page">
                  <wp:posOffset>1346347</wp:posOffset>
                </wp:positionH>
                <wp:positionV relativeFrom="page">
                  <wp:posOffset>3792220</wp:posOffset>
                </wp:positionV>
                <wp:extent cx="5323941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23941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739809" id="Straight Connector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6pt,298.6pt" to="525.2pt,2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" strokeweight=".14042mm">
                <w10:wrap anchorx="page" anchory="page"/>
              </v:line>
            </w:pict>
          </mc:Fallback>
        </mc:AlternateContent>
      </w:r>
    </w:p>
    <w:p w14:paraId="7F587C1A" w14:textId="79D47A70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CSE 460</w:t>
      </w:r>
    </w:p>
    <w:p w14:paraId="3DEA4867" w14:textId="133E46B9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VLSI LAB</w:t>
      </w:r>
    </w:p>
    <w:p w14:paraId="6E5C01E7" w14:textId="14F9661D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469365" wp14:editId="775D53F2">
                <wp:simplePos x="0" y="0"/>
                <wp:positionH relativeFrom="page">
                  <wp:posOffset>1306830</wp:posOffset>
                </wp:positionH>
                <wp:positionV relativeFrom="page">
                  <wp:posOffset>5331460</wp:posOffset>
                </wp:positionV>
                <wp:extent cx="537718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7718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C9D060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2.9pt,419.8pt" to="526.3pt,4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" strokeweight=".14042mm">
                <w10:wrap anchorx="page" anchory="page"/>
              </v:line>
            </w:pict>
          </mc:Fallback>
        </mc:AlternateContent>
      </w:r>
      <w:r w:rsidRPr="00713E1C">
        <w:rPr>
          <w:rFonts w:ascii="Times New Roman" w:hAnsi="Times New Roman" w:cs="Times New Roman"/>
          <w:sz w:val="52"/>
          <w:szCs w:val="52"/>
        </w:rPr>
        <w:t>ASSIGNMENT 0</w:t>
      </w:r>
      <w:r w:rsidR="00617662">
        <w:rPr>
          <w:rFonts w:ascii="Times New Roman" w:hAnsi="Times New Roman" w:cs="Times New Roman"/>
          <w:sz w:val="52"/>
          <w:szCs w:val="52"/>
        </w:rPr>
        <w:t>3</w:t>
      </w:r>
    </w:p>
    <w:p w14:paraId="1C8B5A8F" w14:textId="77777777" w:rsidR="00713E1C" w:rsidRDefault="00713E1C" w:rsidP="00713E1C">
      <w:pPr>
        <w:jc w:val="center"/>
      </w:pPr>
    </w:p>
    <w:p w14:paraId="71AC18A0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87B694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314DCE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A65EFF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48810C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760ADCA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5F68291" w14:textId="14AF4033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3E1C">
        <w:rPr>
          <w:rFonts w:ascii="Times New Roman" w:hAnsi="Times New Roman" w:cs="Times New Roman"/>
          <w:b/>
          <w:bCs/>
          <w:sz w:val="28"/>
          <w:szCs w:val="28"/>
        </w:rPr>
        <w:t>Submitted by</w:t>
      </w:r>
    </w:p>
    <w:p w14:paraId="2C4F670F" w14:textId="4CFBB723" w:rsidR="00713E1C" w:rsidRP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Md. Nasimuzzaman</w:t>
      </w:r>
    </w:p>
    <w:p w14:paraId="298FCD60" w14:textId="1CD166C6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Id: 19101051</w:t>
      </w:r>
    </w:p>
    <w:p w14:paraId="28607A85" w14:textId="0148E947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SE-460 </w:t>
      </w:r>
      <w:r w:rsidR="00617662">
        <w:rPr>
          <w:rFonts w:ascii="Times New Roman" w:hAnsi="Times New Roman" w:cs="Times New Roman"/>
          <w:sz w:val="28"/>
          <w:szCs w:val="28"/>
        </w:rPr>
        <w:t>Fall</w:t>
      </w:r>
      <w:r>
        <w:rPr>
          <w:rFonts w:ascii="Times New Roman" w:hAnsi="Times New Roman" w:cs="Times New Roman"/>
          <w:sz w:val="28"/>
          <w:szCs w:val="28"/>
        </w:rPr>
        <w:t>-2022</w:t>
      </w:r>
    </w:p>
    <w:p w14:paraId="6523C2E7" w14:textId="7A9A320B" w:rsidR="006A61E1" w:rsidRDefault="00713E1C" w:rsidP="006A61E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mission Date: 1</w:t>
      </w:r>
      <w:r w:rsidR="00617662" w:rsidRPr="00617662">
        <w:rPr>
          <w:rFonts w:ascii="Times New Roman" w:hAnsi="Times New Roman" w:cs="Times New Roman"/>
          <w:sz w:val="28"/>
          <w:szCs w:val="28"/>
          <w:vertAlign w:val="superscript"/>
        </w:rPr>
        <w:t>st</w:t>
      </w:r>
      <w:r w:rsidR="00617662">
        <w:rPr>
          <w:rFonts w:ascii="Times New Roman" w:hAnsi="Times New Roman" w:cs="Times New Roman"/>
          <w:sz w:val="28"/>
          <w:szCs w:val="28"/>
        </w:rPr>
        <w:t xml:space="preserve"> November</w:t>
      </w:r>
      <w:r>
        <w:rPr>
          <w:rFonts w:ascii="Times New Roman" w:hAnsi="Times New Roman" w:cs="Times New Roman"/>
          <w:sz w:val="28"/>
          <w:szCs w:val="28"/>
        </w:rPr>
        <w:t xml:space="preserve"> 2022</w:t>
      </w:r>
    </w:p>
    <w:p w14:paraId="6F6EB70F" w14:textId="559EFD05" w:rsidR="006A61E1" w:rsidRPr="006A61E1" w:rsidRDefault="00713E1C" w:rsidP="006A61E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A61E1">
        <w:rPr>
          <w:rFonts w:ascii="Times New Roman" w:hAnsi="Times New Roman" w:cs="Times New Roman"/>
          <w:b/>
          <w:bCs/>
          <w:sz w:val="28"/>
          <w:szCs w:val="28"/>
        </w:rPr>
        <w:lastRenderedPageBreak/>
        <w:t>Lab Assignment 0</w:t>
      </w:r>
      <w:r w:rsidR="00321BA7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146810C3" w14:textId="77777777" w:rsidR="006A61E1" w:rsidRDefault="006A61E1" w:rsidP="006A61E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18797FB" w14:textId="7D8549CF" w:rsidR="006A61E1" w:rsidRDefault="00713E1C" w:rsidP="006A61E1">
      <w:pPr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roblem statement</w:t>
      </w:r>
    </w:p>
    <w:p w14:paraId="2C72B515" w14:textId="77777777" w:rsidR="00617662" w:rsidRPr="00617662" w:rsidRDefault="00617662" w:rsidP="006176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7662">
        <w:rPr>
          <w:rFonts w:ascii="Times New Roman" w:eastAsia="Times New Roman" w:hAnsi="Times New Roman" w:cs="Times New Roman"/>
          <w:sz w:val="24"/>
          <w:szCs w:val="24"/>
        </w:rPr>
        <w:t>A sequential circuit has two inputs, </w:t>
      </w:r>
      <w:r w:rsidRPr="00617662">
        <w:rPr>
          <w:rFonts w:ascii="Times New Roman" w:eastAsia="Times New Roman" w:hAnsi="Times New Roman" w:cs="Times New Roman"/>
          <w:b/>
          <w:bCs/>
          <w:sz w:val="24"/>
          <w:szCs w:val="24"/>
        </w:rPr>
        <w:t>w1</w:t>
      </w:r>
      <w:r w:rsidRPr="00617662">
        <w:rPr>
          <w:rFonts w:ascii="Times New Roman" w:eastAsia="Times New Roman" w:hAnsi="Times New Roman" w:cs="Times New Roman"/>
          <w:sz w:val="24"/>
          <w:szCs w:val="24"/>
        </w:rPr>
        <w:t> and </w:t>
      </w:r>
      <w:r w:rsidRPr="00617662">
        <w:rPr>
          <w:rFonts w:ascii="Times New Roman" w:eastAsia="Times New Roman" w:hAnsi="Times New Roman" w:cs="Times New Roman"/>
          <w:b/>
          <w:bCs/>
          <w:sz w:val="24"/>
          <w:szCs w:val="24"/>
        </w:rPr>
        <w:t>w2</w:t>
      </w:r>
      <w:r w:rsidRPr="00617662">
        <w:rPr>
          <w:rFonts w:ascii="Times New Roman" w:eastAsia="Times New Roman" w:hAnsi="Times New Roman" w:cs="Times New Roman"/>
          <w:sz w:val="24"/>
          <w:szCs w:val="24"/>
        </w:rPr>
        <w:t>, and an output, </w:t>
      </w:r>
      <w:r w:rsidRPr="00617662">
        <w:rPr>
          <w:rFonts w:ascii="Times New Roman" w:eastAsia="Times New Roman" w:hAnsi="Times New Roman" w:cs="Times New Roman"/>
          <w:b/>
          <w:bCs/>
          <w:sz w:val="24"/>
          <w:szCs w:val="24"/>
        </w:rPr>
        <w:t>z</w:t>
      </w:r>
      <w:r w:rsidRPr="00617662">
        <w:rPr>
          <w:rFonts w:ascii="Times New Roman" w:eastAsia="Times New Roman" w:hAnsi="Times New Roman" w:cs="Times New Roman"/>
          <w:sz w:val="24"/>
          <w:szCs w:val="24"/>
        </w:rPr>
        <w:t>. Its function is to compare the input sequences on the two inputs. If </w:t>
      </w:r>
      <w:r w:rsidRPr="00617662">
        <w:rPr>
          <w:rFonts w:ascii="Times New Roman" w:eastAsia="Times New Roman" w:hAnsi="Times New Roman" w:cs="Times New Roman"/>
          <w:b/>
          <w:bCs/>
          <w:sz w:val="24"/>
          <w:szCs w:val="24"/>
        </w:rPr>
        <w:t>w1 = w2</w:t>
      </w:r>
      <w:r w:rsidRPr="00617662">
        <w:rPr>
          <w:rFonts w:ascii="Times New Roman" w:eastAsia="Times New Roman" w:hAnsi="Times New Roman" w:cs="Times New Roman"/>
          <w:sz w:val="24"/>
          <w:szCs w:val="24"/>
        </w:rPr>
        <w:t> during any </w:t>
      </w:r>
      <w:r w:rsidRPr="00617662">
        <w:rPr>
          <w:rFonts w:ascii="Times New Roman" w:eastAsia="Times New Roman" w:hAnsi="Times New Roman" w:cs="Times New Roman"/>
          <w:b/>
          <w:bCs/>
          <w:sz w:val="24"/>
          <w:szCs w:val="24"/>
        </w:rPr>
        <w:t>four</w:t>
      </w:r>
      <w:r w:rsidRPr="00617662">
        <w:rPr>
          <w:rFonts w:ascii="Times New Roman" w:eastAsia="Times New Roman" w:hAnsi="Times New Roman" w:cs="Times New Roman"/>
          <w:sz w:val="24"/>
          <w:szCs w:val="24"/>
        </w:rPr>
        <w:t> consecutive clock cycles, the circuit produces </w:t>
      </w:r>
      <w:r w:rsidRPr="0061766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z = </w:t>
      </w:r>
      <w:proofErr w:type="gramStart"/>
      <w:r w:rsidRPr="00617662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617662">
        <w:rPr>
          <w:rFonts w:ascii="Times New Roman" w:eastAsia="Times New Roman" w:hAnsi="Times New Roman" w:cs="Times New Roman"/>
          <w:sz w:val="24"/>
          <w:szCs w:val="24"/>
        </w:rPr>
        <w:t>;</w:t>
      </w:r>
      <w:proofErr w:type="gramEnd"/>
      <w:r w:rsidRPr="00617662">
        <w:rPr>
          <w:rFonts w:ascii="Times New Roman" w:eastAsia="Times New Roman" w:hAnsi="Times New Roman" w:cs="Times New Roman"/>
          <w:sz w:val="24"/>
          <w:szCs w:val="24"/>
        </w:rPr>
        <w:t xml:space="preserve"> otherwise, </w:t>
      </w:r>
      <w:r w:rsidRPr="00617662">
        <w:rPr>
          <w:rFonts w:ascii="Times New Roman" w:eastAsia="Times New Roman" w:hAnsi="Times New Roman" w:cs="Times New Roman"/>
          <w:b/>
          <w:bCs/>
          <w:sz w:val="24"/>
          <w:szCs w:val="24"/>
        </w:rPr>
        <w:t>z = 0</w:t>
      </w:r>
      <w:r w:rsidRPr="00617662">
        <w:rPr>
          <w:rFonts w:ascii="Times New Roman" w:eastAsia="Times New Roman" w:hAnsi="Times New Roman" w:cs="Times New Roman"/>
          <w:sz w:val="24"/>
          <w:szCs w:val="24"/>
        </w:rPr>
        <w:t>. For example:</w:t>
      </w:r>
    </w:p>
    <w:p w14:paraId="4799A4BF" w14:textId="77777777" w:rsidR="00617662" w:rsidRPr="00617662" w:rsidRDefault="00617662" w:rsidP="0061766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7662">
        <w:rPr>
          <w:rFonts w:ascii="Times New Roman" w:eastAsia="Times New Roman" w:hAnsi="Times New Roman" w:cs="Times New Roman"/>
          <w:sz w:val="24"/>
          <w:szCs w:val="24"/>
        </w:rPr>
        <w:t>w</w:t>
      </w:r>
      <w:proofErr w:type="gramStart"/>
      <w:r w:rsidRPr="00617662">
        <w:rPr>
          <w:rFonts w:ascii="Times New Roman" w:eastAsia="Times New Roman" w:hAnsi="Times New Roman" w:cs="Times New Roman"/>
          <w:sz w:val="24"/>
          <w:szCs w:val="24"/>
        </w:rPr>
        <w:t>1 :</w:t>
      </w:r>
      <w:proofErr w:type="gramEnd"/>
      <w:r w:rsidRPr="00617662">
        <w:rPr>
          <w:rFonts w:ascii="Times New Roman" w:eastAsia="Times New Roman" w:hAnsi="Times New Roman" w:cs="Times New Roman"/>
          <w:sz w:val="24"/>
          <w:szCs w:val="24"/>
        </w:rPr>
        <w:t xml:space="preserve"> 0 1 1 0 1 1 1 0 0 0 1 1 0</w:t>
      </w:r>
    </w:p>
    <w:p w14:paraId="6C51FD1D" w14:textId="77777777" w:rsidR="00617662" w:rsidRPr="00617662" w:rsidRDefault="00617662" w:rsidP="0061766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7662">
        <w:rPr>
          <w:rFonts w:ascii="Times New Roman" w:eastAsia="Times New Roman" w:hAnsi="Times New Roman" w:cs="Times New Roman"/>
          <w:sz w:val="24"/>
          <w:szCs w:val="24"/>
        </w:rPr>
        <w:t>w</w:t>
      </w:r>
      <w:proofErr w:type="gramStart"/>
      <w:r w:rsidRPr="00617662">
        <w:rPr>
          <w:rFonts w:ascii="Times New Roman" w:eastAsia="Times New Roman" w:hAnsi="Times New Roman" w:cs="Times New Roman"/>
          <w:sz w:val="24"/>
          <w:szCs w:val="24"/>
        </w:rPr>
        <w:t>2 :</w:t>
      </w:r>
      <w:proofErr w:type="gramEnd"/>
      <w:r w:rsidRPr="00617662">
        <w:rPr>
          <w:rFonts w:ascii="Times New Roman" w:eastAsia="Times New Roman" w:hAnsi="Times New Roman" w:cs="Times New Roman"/>
          <w:sz w:val="24"/>
          <w:szCs w:val="24"/>
        </w:rPr>
        <w:t xml:space="preserve"> 1 1 1 0 1 0 1 0 0 0 1 1 1</w:t>
      </w:r>
    </w:p>
    <w:p w14:paraId="2068378D" w14:textId="77777777" w:rsidR="00617662" w:rsidRPr="00617662" w:rsidRDefault="00617662" w:rsidP="0061766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7662">
        <w:rPr>
          <w:rFonts w:ascii="Times New Roman" w:eastAsia="Times New Roman" w:hAnsi="Times New Roman" w:cs="Times New Roman"/>
          <w:sz w:val="24"/>
          <w:szCs w:val="24"/>
        </w:rPr>
        <w:t>   </w:t>
      </w:r>
      <w:proofErr w:type="gramStart"/>
      <w:r w:rsidRPr="00617662">
        <w:rPr>
          <w:rFonts w:ascii="Times New Roman" w:eastAsia="Times New Roman" w:hAnsi="Times New Roman" w:cs="Times New Roman"/>
          <w:sz w:val="24"/>
          <w:szCs w:val="24"/>
        </w:rPr>
        <w:t>z :</w:t>
      </w:r>
      <w:proofErr w:type="gramEnd"/>
      <w:r w:rsidRPr="00617662">
        <w:rPr>
          <w:rFonts w:ascii="Times New Roman" w:eastAsia="Times New Roman" w:hAnsi="Times New Roman" w:cs="Times New Roman"/>
          <w:sz w:val="24"/>
          <w:szCs w:val="24"/>
        </w:rPr>
        <w:t xml:space="preserve"> 0 0 0 0 1 0 0 0 0 1 1 1 0</w:t>
      </w:r>
    </w:p>
    <w:p w14:paraId="2F87BD37" w14:textId="067AB4B2" w:rsidR="00713E1C" w:rsidRDefault="00713E1C" w:rsidP="00713E1C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13E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5EE88F2C" w14:textId="1AC96341" w:rsidR="00713E1C" w:rsidRDefault="00713E1C" w:rsidP="00713E1C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AF1670A" w14:textId="716428C4" w:rsidR="00713E1C" w:rsidRPr="006A61E1" w:rsidRDefault="00713E1C" w:rsidP="006A61E1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ode</w:t>
      </w:r>
    </w:p>
    <w:p w14:paraId="5BC31008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 xml:space="preserve">module Lab03(w1, w2, z, </w:t>
      </w:r>
      <w:proofErr w:type="spellStart"/>
      <w:r w:rsidRPr="00D04188">
        <w:rPr>
          <w:rFonts w:ascii="Times New Roman" w:hAnsi="Times New Roman" w:cs="Times New Roman"/>
          <w:sz w:val="24"/>
          <w:szCs w:val="24"/>
        </w:rPr>
        <w:t>clk</w:t>
      </w:r>
      <w:proofErr w:type="spellEnd"/>
      <w:r w:rsidRPr="00D04188">
        <w:rPr>
          <w:rFonts w:ascii="Times New Roman" w:hAnsi="Times New Roman" w:cs="Times New Roman"/>
          <w:sz w:val="24"/>
          <w:szCs w:val="24"/>
        </w:rPr>
        <w:t>, reset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654AF2EC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 xml:space="preserve">input w1, w2, </w:t>
      </w:r>
      <w:proofErr w:type="spellStart"/>
      <w:r w:rsidRPr="00D04188">
        <w:rPr>
          <w:rFonts w:ascii="Times New Roman" w:hAnsi="Times New Roman" w:cs="Times New Roman"/>
          <w:sz w:val="24"/>
          <w:szCs w:val="24"/>
        </w:rPr>
        <w:t>clk</w:t>
      </w:r>
      <w:proofErr w:type="spellEnd"/>
      <w:r w:rsidRPr="00D04188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reset;</w:t>
      </w:r>
      <w:proofErr w:type="gramEnd"/>
    </w:p>
    <w:p w14:paraId="075636C8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 xml:space="preserve">output 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z;</w:t>
      </w:r>
      <w:proofErr w:type="gramEnd"/>
    </w:p>
    <w:p w14:paraId="1180517A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</w:p>
    <w:p w14:paraId="02C27F5B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04188">
        <w:rPr>
          <w:rFonts w:ascii="Times New Roman" w:hAnsi="Times New Roman" w:cs="Times New Roman"/>
          <w:sz w:val="24"/>
          <w:szCs w:val="24"/>
        </w:rPr>
        <w:t>reg[</w:t>
      </w:r>
      <w:proofErr w:type="gramEnd"/>
      <w:r w:rsidRPr="00D04188">
        <w:rPr>
          <w:rFonts w:ascii="Times New Roman" w:hAnsi="Times New Roman" w:cs="Times New Roman"/>
          <w:sz w:val="24"/>
          <w:szCs w:val="24"/>
        </w:rPr>
        <w:t>4:0] y;</w:t>
      </w:r>
    </w:p>
    <w:p w14:paraId="7A9C64DA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04188">
        <w:rPr>
          <w:rFonts w:ascii="Times New Roman" w:hAnsi="Times New Roman" w:cs="Times New Roman"/>
          <w:sz w:val="24"/>
          <w:szCs w:val="24"/>
        </w:rPr>
        <w:t>parameter[</w:t>
      </w:r>
      <w:proofErr w:type="gramEnd"/>
      <w:r w:rsidRPr="00D04188">
        <w:rPr>
          <w:rFonts w:ascii="Times New Roman" w:hAnsi="Times New Roman" w:cs="Times New Roman"/>
          <w:sz w:val="24"/>
          <w:szCs w:val="24"/>
        </w:rPr>
        <w:t>4:0] s0 = 0, s1 = 1, s2 = 2, s3 = 3, s4 = 4;</w:t>
      </w:r>
    </w:p>
    <w:p w14:paraId="5CD5F223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</w:p>
    <w:p w14:paraId="16B70BB3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 xml:space="preserve">assign x = w1 ^ 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w2;</w:t>
      </w:r>
      <w:proofErr w:type="gramEnd"/>
    </w:p>
    <w:p w14:paraId="0748837C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</w:p>
    <w:p w14:paraId="03E8DB08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 xml:space="preserve">always 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@(</w:t>
      </w:r>
      <w:proofErr w:type="gramEnd"/>
      <w:r w:rsidRPr="00D04188">
        <w:rPr>
          <w:rFonts w:ascii="Times New Roman" w:hAnsi="Times New Roman" w:cs="Times New Roman"/>
          <w:sz w:val="24"/>
          <w:szCs w:val="24"/>
        </w:rPr>
        <w:t xml:space="preserve">posedge </w:t>
      </w:r>
      <w:proofErr w:type="spellStart"/>
      <w:r w:rsidRPr="00D04188">
        <w:rPr>
          <w:rFonts w:ascii="Times New Roman" w:hAnsi="Times New Roman" w:cs="Times New Roman"/>
          <w:sz w:val="24"/>
          <w:szCs w:val="24"/>
        </w:rPr>
        <w:t>clk</w:t>
      </w:r>
      <w:proofErr w:type="spellEnd"/>
      <w:r w:rsidRPr="00D04188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Pr="00D04188">
        <w:rPr>
          <w:rFonts w:ascii="Times New Roman" w:hAnsi="Times New Roman" w:cs="Times New Roman"/>
          <w:sz w:val="24"/>
          <w:szCs w:val="24"/>
        </w:rPr>
        <w:t>negedge</w:t>
      </w:r>
      <w:proofErr w:type="spellEnd"/>
      <w:r w:rsidRPr="00D04188">
        <w:rPr>
          <w:rFonts w:ascii="Times New Roman" w:hAnsi="Times New Roman" w:cs="Times New Roman"/>
          <w:sz w:val="24"/>
          <w:szCs w:val="24"/>
        </w:rPr>
        <w:t xml:space="preserve"> reset)</w:t>
      </w:r>
    </w:p>
    <w:p w14:paraId="1727711D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5F2B29A5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 xml:space="preserve">if (reset == 0) y &lt;= 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s0;</w:t>
      </w:r>
      <w:proofErr w:type="gramEnd"/>
    </w:p>
    <w:p w14:paraId="15E97D0E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</w:p>
    <w:p w14:paraId="396F3AF5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>else</w:t>
      </w:r>
    </w:p>
    <w:p w14:paraId="7B359DAB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52EEB310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>case(y)</w:t>
      </w:r>
    </w:p>
    <w:p w14:paraId="2A585617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>s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0 :</w:t>
      </w:r>
      <w:proofErr w:type="gramEnd"/>
      <w:r w:rsidRPr="00D04188">
        <w:rPr>
          <w:rFonts w:ascii="Times New Roman" w:hAnsi="Times New Roman" w:cs="Times New Roman"/>
          <w:sz w:val="24"/>
          <w:szCs w:val="24"/>
        </w:rPr>
        <w:t xml:space="preserve"> if (x) y &lt;= s0;</w:t>
      </w:r>
    </w:p>
    <w:p w14:paraId="19EB6BB4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 xml:space="preserve">else y &lt;= 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s1;</w:t>
      </w:r>
      <w:proofErr w:type="gramEnd"/>
    </w:p>
    <w:p w14:paraId="778F8678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</w:p>
    <w:p w14:paraId="58269EA1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>s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1 :</w:t>
      </w:r>
      <w:proofErr w:type="gramEnd"/>
      <w:r w:rsidRPr="00D04188">
        <w:rPr>
          <w:rFonts w:ascii="Times New Roman" w:hAnsi="Times New Roman" w:cs="Times New Roman"/>
          <w:sz w:val="24"/>
          <w:szCs w:val="24"/>
        </w:rPr>
        <w:t xml:space="preserve"> if (x) y &lt;= s0;</w:t>
      </w:r>
    </w:p>
    <w:p w14:paraId="5CA07C33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 xml:space="preserve">else y &lt;= 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s2;</w:t>
      </w:r>
      <w:proofErr w:type="gramEnd"/>
    </w:p>
    <w:p w14:paraId="13C99815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</w:p>
    <w:p w14:paraId="37DC1228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>s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2 :</w:t>
      </w:r>
      <w:proofErr w:type="gramEnd"/>
      <w:r w:rsidRPr="00D04188">
        <w:rPr>
          <w:rFonts w:ascii="Times New Roman" w:hAnsi="Times New Roman" w:cs="Times New Roman"/>
          <w:sz w:val="24"/>
          <w:szCs w:val="24"/>
        </w:rPr>
        <w:t xml:space="preserve"> if (x) y&lt;=s0;</w:t>
      </w:r>
    </w:p>
    <w:p w14:paraId="10B148AC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 xml:space="preserve">else y &lt;= 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s3;</w:t>
      </w:r>
      <w:proofErr w:type="gramEnd"/>
    </w:p>
    <w:p w14:paraId="7C3DB48A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</w:p>
    <w:p w14:paraId="66440BF7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>s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3 :</w:t>
      </w:r>
      <w:proofErr w:type="gramEnd"/>
      <w:r w:rsidRPr="00D04188">
        <w:rPr>
          <w:rFonts w:ascii="Times New Roman" w:hAnsi="Times New Roman" w:cs="Times New Roman"/>
          <w:sz w:val="24"/>
          <w:szCs w:val="24"/>
        </w:rPr>
        <w:t xml:space="preserve"> if (x) y&lt;=s0;</w:t>
      </w:r>
    </w:p>
    <w:p w14:paraId="5B8BEA0E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 xml:space="preserve">else y &lt;= 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s4;</w:t>
      </w:r>
      <w:proofErr w:type="gramEnd"/>
    </w:p>
    <w:p w14:paraId="219F076F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</w:p>
    <w:p w14:paraId="6CECF9D3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default :</w:t>
      </w:r>
      <w:proofErr w:type="gramEnd"/>
      <w:r w:rsidRPr="00D04188">
        <w:rPr>
          <w:rFonts w:ascii="Times New Roman" w:hAnsi="Times New Roman" w:cs="Times New Roman"/>
          <w:sz w:val="24"/>
          <w:szCs w:val="24"/>
        </w:rPr>
        <w:t xml:space="preserve"> y &lt;= s0;</w:t>
      </w:r>
    </w:p>
    <w:p w14:paraId="5A38FEF3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D04188">
        <w:rPr>
          <w:rFonts w:ascii="Times New Roman" w:hAnsi="Times New Roman" w:cs="Times New Roman"/>
          <w:sz w:val="24"/>
          <w:szCs w:val="24"/>
        </w:rPr>
        <w:t>endcase</w:t>
      </w:r>
      <w:proofErr w:type="spellEnd"/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</w:p>
    <w:p w14:paraId="57998E50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  <w:t>end</w:t>
      </w:r>
    </w:p>
    <w:p w14:paraId="38F56B54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ab/>
        <w:t>end</w:t>
      </w:r>
    </w:p>
    <w:p w14:paraId="3A234E4E" w14:textId="77777777" w:rsidR="00D04188" w:rsidRPr="00D04188" w:rsidRDefault="00D04188" w:rsidP="00D04188">
      <w:pPr>
        <w:rPr>
          <w:rFonts w:ascii="Times New Roman" w:hAnsi="Times New Roman" w:cs="Times New Roman"/>
          <w:sz w:val="24"/>
          <w:szCs w:val="24"/>
        </w:rPr>
      </w:pPr>
      <w:r w:rsidRPr="00D04188">
        <w:rPr>
          <w:rFonts w:ascii="Times New Roman" w:hAnsi="Times New Roman" w:cs="Times New Roman"/>
          <w:sz w:val="24"/>
          <w:szCs w:val="24"/>
        </w:rPr>
        <w:t>assign z = (y == s4</w:t>
      </w:r>
      <w:proofErr w:type="gramStart"/>
      <w:r w:rsidRPr="00D04188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72EF0B49" w14:textId="777FE98A" w:rsidR="006A61E1" w:rsidRDefault="00D04188" w:rsidP="00D0418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D04188">
        <w:rPr>
          <w:rFonts w:ascii="Times New Roman" w:hAnsi="Times New Roman" w:cs="Times New Roman"/>
          <w:sz w:val="24"/>
          <w:szCs w:val="24"/>
        </w:rPr>
        <w:t>endmodule</w:t>
      </w:r>
      <w:proofErr w:type="spellEnd"/>
      <w:r w:rsidRPr="00D04188">
        <w:rPr>
          <w:rFonts w:ascii="Times New Roman" w:hAnsi="Times New Roman" w:cs="Times New Roman"/>
          <w:sz w:val="24"/>
          <w:szCs w:val="24"/>
        </w:rPr>
        <w:tab/>
      </w:r>
      <w:r w:rsidRPr="00D04188">
        <w:rPr>
          <w:rFonts w:ascii="Times New Roman" w:hAnsi="Times New Roman" w:cs="Times New Roman"/>
          <w:sz w:val="24"/>
          <w:szCs w:val="24"/>
        </w:rPr>
        <w:tab/>
      </w:r>
    </w:p>
    <w:p w14:paraId="5836C7DC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65A6425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C9A046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B655049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2B2C81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D95527F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4148899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DFBB392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B1F267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267F08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448A52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AEBAAE" w14:textId="77777777" w:rsidR="00C05BE4" w:rsidRDefault="00C05BE4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12E327E" w14:textId="1C7B5D15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3E1C">
        <w:rPr>
          <w:rFonts w:ascii="Times New Roman" w:hAnsi="Times New Roman" w:cs="Times New Roman"/>
          <w:b/>
          <w:bCs/>
          <w:sz w:val="24"/>
          <w:szCs w:val="24"/>
        </w:rPr>
        <w:lastRenderedPageBreak/>
        <w:t>Compilation Report</w:t>
      </w:r>
    </w:p>
    <w:p w14:paraId="1026CC03" w14:textId="3B6D4B55" w:rsid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</w:p>
    <w:p w14:paraId="6AEFD737" w14:textId="08FC12C8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782BFD" wp14:editId="314340A3">
            <wp:extent cx="5943600" cy="33432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79D55" w14:textId="77777777" w:rsidR="006A61E1" w:rsidRDefault="006A61E1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693B4D" w14:textId="5790F6C4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3E1C">
        <w:rPr>
          <w:rFonts w:ascii="Times New Roman" w:hAnsi="Times New Roman" w:cs="Times New Roman"/>
          <w:b/>
          <w:bCs/>
          <w:sz w:val="24"/>
          <w:szCs w:val="24"/>
        </w:rPr>
        <w:t>Simulation Report</w:t>
      </w:r>
    </w:p>
    <w:p w14:paraId="46925A42" w14:textId="77777777" w:rsidR="00C05BE4" w:rsidRDefault="00911BBA" w:rsidP="00C05BE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069657" wp14:editId="1A33FFB2">
            <wp:extent cx="5943600" cy="334327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D027B" w14:textId="0D887237" w:rsidR="006A61E1" w:rsidRPr="00C05BE4" w:rsidRDefault="006A61E1" w:rsidP="00C05BE4">
      <w:pPr>
        <w:jc w:val="center"/>
        <w:rPr>
          <w:rFonts w:ascii="Times New Roman" w:hAnsi="Times New Roman" w:cs="Times New Roman"/>
          <w:sz w:val="24"/>
          <w:szCs w:val="24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lastRenderedPageBreak/>
        <w:t> RTL View</w:t>
      </w:r>
    </w:p>
    <w:p w14:paraId="3422802F" w14:textId="5531C0C1" w:rsidR="006A61E1" w:rsidRDefault="006A61E1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E02F5AA" wp14:editId="372669B8">
            <wp:extent cx="5943600" cy="334327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C893F" w14:textId="0BEA2DA0" w:rsidR="006A61E1" w:rsidRPr="00751FAD" w:rsidRDefault="006A61E1" w:rsidP="00713E1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310035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3E8F0F7A" w14:textId="5D2EC94C" w:rsidR="002910B0" w:rsidRDefault="002910B0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State Diagram</w:t>
      </w:r>
    </w:p>
    <w:p w14:paraId="3BDDD09E" w14:textId="53E735D1" w:rsidR="002910B0" w:rsidRDefault="002910B0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68088809" wp14:editId="63CC97E7">
            <wp:extent cx="5943600" cy="2771775"/>
            <wp:effectExtent l="0" t="0" r="0" b="952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2870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07B7EC6B" w14:textId="1EB046E2" w:rsidR="008B3A2F" w:rsidRPr="001E6DBA" w:rsidRDefault="0033535E" w:rsidP="00713E1C">
      <w:pPr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E6D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igure: </w:t>
      </w:r>
      <w:r w:rsidR="001E6DBA" w:rsidRPr="001E6D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ate Diagram</w:t>
      </w:r>
    </w:p>
    <w:p w14:paraId="31E510CB" w14:textId="746FA794" w:rsidR="006A61E1" w:rsidRDefault="00A2509C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lastRenderedPageBreak/>
        <w:t>E</w:t>
      </w:r>
      <w:r w:rsidR="006A61E1" w:rsidRPr="00751FA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xplanation</w:t>
      </w:r>
    </w:p>
    <w:p w14:paraId="12DAE266" w14:textId="77777777" w:rsidR="004701D6" w:rsidRPr="004701D6" w:rsidRDefault="00751FAD" w:rsidP="00DE178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task, I’ve simulated a</w:t>
      </w:r>
      <w:r w:rsidR="00A4475A">
        <w:rPr>
          <w:rFonts w:ascii="Times New Roman" w:hAnsi="Times New Roman" w:cs="Times New Roman"/>
          <w:sz w:val="24"/>
          <w:szCs w:val="24"/>
        </w:rPr>
        <w:t xml:space="preserve"> sequen</w:t>
      </w:r>
      <w:r w:rsidR="00196145">
        <w:rPr>
          <w:rFonts w:ascii="Times New Roman" w:hAnsi="Times New Roman" w:cs="Times New Roman"/>
          <w:sz w:val="24"/>
          <w:szCs w:val="24"/>
        </w:rPr>
        <w:t>tial circuit</w:t>
      </w:r>
      <w:r>
        <w:rPr>
          <w:rFonts w:ascii="Times New Roman" w:hAnsi="Times New Roman" w:cs="Times New Roman"/>
          <w:sz w:val="24"/>
          <w:szCs w:val="24"/>
        </w:rPr>
        <w:t xml:space="preserve">, which is based on </w:t>
      </w:r>
      <w:r w:rsidR="00196145">
        <w:rPr>
          <w:rFonts w:ascii="Times New Roman" w:hAnsi="Times New Roman" w:cs="Times New Roman"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inputs</w:t>
      </w:r>
      <w:r w:rsidR="00156811">
        <w:rPr>
          <w:rFonts w:ascii="Times New Roman" w:hAnsi="Times New Roman" w:cs="Times New Roman"/>
          <w:sz w:val="24"/>
          <w:szCs w:val="24"/>
        </w:rPr>
        <w:t xml:space="preserve"> (w1, w2)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156811">
        <w:rPr>
          <w:rFonts w:ascii="Times New Roman" w:hAnsi="Times New Roman" w:cs="Times New Roman"/>
          <w:sz w:val="24"/>
          <w:szCs w:val="24"/>
        </w:rPr>
        <w:t xml:space="preserve">for 4 clock cycle if both inputs </w:t>
      </w:r>
      <w:r w:rsidR="004A00E5">
        <w:rPr>
          <w:rFonts w:ascii="Times New Roman" w:hAnsi="Times New Roman" w:cs="Times New Roman"/>
          <w:sz w:val="24"/>
          <w:szCs w:val="24"/>
        </w:rPr>
        <w:t>match,</w:t>
      </w:r>
      <w:r w:rsidR="00156811">
        <w:rPr>
          <w:rFonts w:ascii="Times New Roman" w:hAnsi="Times New Roman" w:cs="Times New Roman"/>
          <w:sz w:val="24"/>
          <w:szCs w:val="24"/>
        </w:rPr>
        <w:t xml:space="preserve"> then it outputs high on the same clock cycle. In this case we can consider it a Mealy type of FSM. </w:t>
      </w:r>
      <w:r w:rsidR="004701D6" w:rsidRPr="004701D6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</w:rPr>
        <w:t>For example:</w:t>
      </w:r>
    </w:p>
    <w:p w14:paraId="722C20DF" w14:textId="657FDA00" w:rsidR="004701D6" w:rsidRPr="004701D6" w:rsidRDefault="004701D6" w:rsidP="004701D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1D6">
        <w:rPr>
          <w:rFonts w:ascii="Times New Roman" w:eastAsia="Times New Roman" w:hAnsi="Times New Roman" w:cs="Times New Roman"/>
          <w:color w:val="222222"/>
          <w:sz w:val="24"/>
          <w:szCs w:val="24"/>
        </w:rPr>
        <w:t>w</w:t>
      </w:r>
      <w:r w:rsidRPr="004701D6">
        <w:rPr>
          <w:rFonts w:ascii="Times New Roman" w:eastAsia="Times New Roman" w:hAnsi="Times New Roman" w:cs="Times New Roman"/>
          <w:color w:val="222222"/>
          <w:sz w:val="24"/>
          <w:szCs w:val="24"/>
        </w:rPr>
        <w:t>1:</w:t>
      </w:r>
      <w:r w:rsidRPr="004701D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0 1 1 0 1 1 1 0 0 0 1 1 0</w:t>
      </w:r>
    </w:p>
    <w:p w14:paraId="21F5F63C" w14:textId="161F3DB7" w:rsidR="004701D6" w:rsidRPr="004701D6" w:rsidRDefault="004701D6" w:rsidP="004701D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1D6">
        <w:rPr>
          <w:rFonts w:ascii="Times New Roman" w:eastAsia="Times New Roman" w:hAnsi="Times New Roman" w:cs="Times New Roman"/>
          <w:color w:val="222222"/>
          <w:sz w:val="24"/>
          <w:szCs w:val="24"/>
        </w:rPr>
        <w:t>w</w:t>
      </w:r>
      <w:r w:rsidRPr="004701D6">
        <w:rPr>
          <w:rFonts w:ascii="Times New Roman" w:eastAsia="Times New Roman" w:hAnsi="Times New Roman" w:cs="Times New Roman"/>
          <w:color w:val="222222"/>
          <w:sz w:val="24"/>
          <w:szCs w:val="24"/>
        </w:rPr>
        <w:t>2:</w:t>
      </w:r>
      <w:r w:rsidRPr="004701D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1 1 1 0 1 0 1 0 0 0 1 1 1</w:t>
      </w:r>
    </w:p>
    <w:p w14:paraId="73F432F0" w14:textId="6030A231" w:rsidR="004701D6" w:rsidRDefault="004701D6" w:rsidP="004701D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701D6">
        <w:rPr>
          <w:rFonts w:ascii="Times New Roman" w:eastAsia="Times New Roman" w:hAnsi="Times New Roman" w:cs="Times New Roman"/>
          <w:color w:val="222222"/>
          <w:sz w:val="24"/>
          <w:szCs w:val="24"/>
        </w:rPr>
        <w:t>   </w:t>
      </w:r>
      <w:r w:rsidRPr="004701D6">
        <w:rPr>
          <w:rFonts w:ascii="Times New Roman" w:eastAsia="Times New Roman" w:hAnsi="Times New Roman" w:cs="Times New Roman"/>
          <w:color w:val="222222"/>
          <w:sz w:val="24"/>
          <w:szCs w:val="24"/>
        </w:rPr>
        <w:t>z:</w:t>
      </w:r>
      <w:r w:rsidRPr="004701D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0 0 0 0 1 0 0 0 0 1 1 1 0</w:t>
      </w:r>
    </w:p>
    <w:p w14:paraId="7E906BE3" w14:textId="77777777" w:rsidR="00274ED9" w:rsidRDefault="00274ED9" w:rsidP="00274ED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9D6E1A0" w14:textId="513D2D50" w:rsidR="00274ED9" w:rsidRPr="004701D6" w:rsidRDefault="00274ED9" w:rsidP="00DE1784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execute this task, </w:t>
      </w:r>
      <w:r w:rsidR="00BF226E">
        <w:rPr>
          <w:rFonts w:ascii="Times New Roman" w:eastAsia="Times New Roman" w:hAnsi="Times New Roman" w:cs="Times New Roman"/>
          <w:color w:val="222222"/>
          <w:sz w:val="24"/>
          <w:szCs w:val="24"/>
        </w:rPr>
        <w:t>firs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oth the inputs are XOR each other and as we know from XOR truth table, if the input match it will output a zero. So, </w:t>
      </w:r>
      <w:r w:rsidR="00BF226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 the positive clock cycle if the output </w:t>
      </w:r>
      <w:r w:rsidR="00AD06B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s </w:t>
      </w:r>
      <w:r w:rsidR="00DE1784">
        <w:rPr>
          <w:rFonts w:ascii="Times New Roman" w:eastAsia="Times New Roman" w:hAnsi="Times New Roman" w:cs="Times New Roman"/>
          <w:color w:val="222222"/>
          <w:sz w:val="24"/>
          <w:szCs w:val="24"/>
        </w:rPr>
        <w:t>zero,</w:t>
      </w:r>
      <w:r w:rsidR="00AD06B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e go to the next state and if </w:t>
      </w:r>
      <w:r w:rsidR="00DE1784">
        <w:rPr>
          <w:rFonts w:ascii="Times New Roman" w:eastAsia="Times New Roman" w:hAnsi="Times New Roman" w:cs="Times New Roman"/>
          <w:color w:val="222222"/>
          <w:sz w:val="24"/>
          <w:szCs w:val="24"/>
        </w:rPr>
        <w:t>it’s</w:t>
      </w:r>
      <w:r w:rsidR="00AD06B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ne </w:t>
      </w:r>
      <w:r w:rsidR="00DE1784">
        <w:rPr>
          <w:rFonts w:ascii="Times New Roman" w:eastAsia="Times New Roman" w:hAnsi="Times New Roman" w:cs="Times New Roman"/>
          <w:color w:val="222222"/>
          <w:sz w:val="24"/>
          <w:szCs w:val="24"/>
        </w:rPr>
        <w:t>reverts</w:t>
      </w:r>
      <w:r w:rsidR="00AD06B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5E0BE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the first state. In the ‘if/else’ block we </w:t>
      </w:r>
      <w:r w:rsidR="00DE1784">
        <w:rPr>
          <w:rFonts w:ascii="Times New Roman" w:eastAsia="Times New Roman" w:hAnsi="Times New Roman" w:cs="Times New Roman"/>
          <w:color w:val="222222"/>
          <w:sz w:val="24"/>
          <w:szCs w:val="24"/>
        </w:rPr>
        <w:t>must</w:t>
      </w:r>
      <w:r w:rsidR="005E0BE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heck this condition using case statement</w:t>
      </w:r>
      <w:r w:rsidR="003868F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If the XOR results (x) zero, we change the </w:t>
      </w:r>
      <w:r w:rsidR="00F7736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esent state (y) to the next state. At the end if its </w:t>
      </w:r>
      <w:r w:rsidR="009F26D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each to the final state which is s4, then we assign z as </w:t>
      </w:r>
      <w:r w:rsidR="00DE1784">
        <w:rPr>
          <w:rFonts w:ascii="Times New Roman" w:eastAsia="Times New Roman" w:hAnsi="Times New Roman" w:cs="Times New Roman"/>
          <w:color w:val="222222"/>
          <w:sz w:val="24"/>
          <w:szCs w:val="24"/>
        </w:rPr>
        <w:t>high (</w:t>
      </w:r>
      <w:r w:rsidR="009F26D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1). So, s0-s4 in the </w:t>
      </w:r>
      <w:r w:rsidR="00DE1784">
        <w:rPr>
          <w:rFonts w:ascii="Times New Roman" w:eastAsia="Times New Roman" w:hAnsi="Times New Roman" w:cs="Times New Roman"/>
          <w:color w:val="222222"/>
          <w:sz w:val="24"/>
          <w:szCs w:val="24"/>
        </w:rPr>
        <w:t>four-clock</w:t>
      </w:r>
      <w:r w:rsidR="009F26D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ycle </w:t>
      </w:r>
      <w:r w:rsidR="00F2416F">
        <w:rPr>
          <w:rFonts w:ascii="Times New Roman" w:eastAsia="Times New Roman" w:hAnsi="Times New Roman" w:cs="Times New Roman"/>
          <w:color w:val="222222"/>
          <w:sz w:val="24"/>
          <w:szCs w:val="24"/>
        </w:rPr>
        <w:t>if the input matches th</w:t>
      </w:r>
      <w:r w:rsidR="00DE1784">
        <w:rPr>
          <w:rFonts w:ascii="Times New Roman" w:eastAsia="Times New Roman" w:hAnsi="Times New Roman" w:cs="Times New Roman"/>
          <w:color w:val="222222"/>
          <w:sz w:val="24"/>
          <w:szCs w:val="24"/>
        </w:rPr>
        <w:t>e output will be one otherwise zero.</w:t>
      </w:r>
    </w:p>
    <w:p w14:paraId="2690283E" w14:textId="7A53048A" w:rsidR="004A00E5" w:rsidRPr="004701D6" w:rsidRDefault="004A00E5" w:rsidP="00C0318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27099D" w14:textId="77777777" w:rsidR="004A00E5" w:rsidRDefault="004A00E5" w:rsidP="00C0318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AE6961C" w14:textId="0C0CBEB7" w:rsidR="006A6A7D" w:rsidRPr="00751FAD" w:rsidRDefault="006A6A7D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6A6A7D" w:rsidRPr="00751F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DC0MDI1Nra0NLZU0lEKTi0uzszPAykwrAUAfBehCSwAAAA="/>
  </w:docVars>
  <w:rsids>
    <w:rsidRoot w:val="00713E1C"/>
    <w:rsid w:val="00156811"/>
    <w:rsid w:val="00196145"/>
    <w:rsid w:val="001E6DBA"/>
    <w:rsid w:val="00274ED9"/>
    <w:rsid w:val="002910B0"/>
    <w:rsid w:val="00321BA7"/>
    <w:rsid w:val="0033535E"/>
    <w:rsid w:val="003868F1"/>
    <w:rsid w:val="004701D6"/>
    <w:rsid w:val="004A00E5"/>
    <w:rsid w:val="005E0BE3"/>
    <w:rsid w:val="00617662"/>
    <w:rsid w:val="006A61E1"/>
    <w:rsid w:val="006A6A7D"/>
    <w:rsid w:val="00713E1C"/>
    <w:rsid w:val="00751FAD"/>
    <w:rsid w:val="008B3A2F"/>
    <w:rsid w:val="00911BBA"/>
    <w:rsid w:val="009F26D3"/>
    <w:rsid w:val="009F666F"/>
    <w:rsid w:val="00A2509C"/>
    <w:rsid w:val="00A4475A"/>
    <w:rsid w:val="00AD06BA"/>
    <w:rsid w:val="00B17491"/>
    <w:rsid w:val="00BF226E"/>
    <w:rsid w:val="00C03189"/>
    <w:rsid w:val="00C05BE4"/>
    <w:rsid w:val="00D04188"/>
    <w:rsid w:val="00DE1784"/>
    <w:rsid w:val="00F2416F"/>
    <w:rsid w:val="00F77367"/>
    <w:rsid w:val="00FF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29A1"/>
  <w15:chartTrackingRefBased/>
  <w15:docId w15:val="{793BB14F-1103-4938-A8E2-CEE5559DF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3A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7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8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1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6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Uzzaman</dc:creator>
  <cp:keywords/>
  <dc:description/>
  <cp:lastModifiedBy>Nasim Uzzaman</cp:lastModifiedBy>
  <cp:revision>24</cp:revision>
  <cp:lastPrinted>2022-10-17T14:42:00Z</cp:lastPrinted>
  <dcterms:created xsi:type="dcterms:W3CDTF">2022-10-17T12:43:00Z</dcterms:created>
  <dcterms:modified xsi:type="dcterms:W3CDTF">2022-10-3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6fe0b3-7d6a-4dd3-b148-07addb5aa363</vt:lpwstr>
  </property>
</Properties>
</file>